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8A5108">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8A5108">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8A5108">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8A5108">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8A5108">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8A5108">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8A5108">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8A5108">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8A5108">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8A5108">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8A5108">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8A5108">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8A5108">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8A5108">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8A5108">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8A5108">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8A5108">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8A5108">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8A5108">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8A5108">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8A5108">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8A5108">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8A5108">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8A5108">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8A5108">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52CF7" w:rsidRPr="00D2146B" w:rsidRDefault="00C52CF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52CF7" w:rsidRPr="00D2146B" w:rsidRDefault="00C52CF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52CF7" w:rsidRDefault="00C52CF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52CF7" w:rsidRDefault="00C52CF7" w:rsidP="00942B30">
                              <w:pPr>
                                <w:spacing w:before="60" w:line="256" w:lineRule="auto"/>
                                <w:jc w:val="center"/>
                                <w:rPr>
                                  <w:sz w:val="24"/>
                                  <w:szCs w:val="24"/>
                                </w:rPr>
                              </w:pPr>
                              <w:r>
                                <w:rPr>
                                  <w:rFonts w:eastAsia="Calibri"/>
                                  <w:color w:val="000000"/>
                                  <w:sz w:val="18"/>
                                  <w:szCs w:val="18"/>
                                </w:rPr>
                                <w:t>Parser</w:t>
                              </w:r>
                            </w:p>
                            <w:p w14:paraId="1ABFD117" w14:textId="77777777" w:rsidR="00C52CF7" w:rsidRDefault="00C52CF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52CF7" w:rsidRDefault="00C52CF7" w:rsidP="003727AB">
                              <w:pPr>
                                <w:spacing w:before="60" w:line="254" w:lineRule="auto"/>
                                <w:jc w:val="center"/>
                                <w:rPr>
                                  <w:sz w:val="24"/>
                                  <w:szCs w:val="24"/>
                                </w:rPr>
                              </w:pPr>
                              <w:r>
                                <w:rPr>
                                  <w:rFonts w:eastAsia="Calibri"/>
                                  <w:color w:val="000000"/>
                                  <w:sz w:val="18"/>
                                  <w:szCs w:val="18"/>
                                </w:rPr>
                                <w:t>Scanner</w:t>
                              </w:r>
                            </w:p>
                            <w:p w14:paraId="03FD0412" w14:textId="77777777" w:rsidR="00C52CF7" w:rsidRDefault="00C52CF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52CF7" w:rsidRDefault="00C52CF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52CF7" w:rsidRDefault="00C52CF7" w:rsidP="003567A1">
                              <w:pPr>
                                <w:spacing w:before="0" w:line="252" w:lineRule="auto"/>
                                <w:jc w:val="center"/>
                                <w:rPr>
                                  <w:sz w:val="24"/>
                                  <w:szCs w:val="24"/>
                                </w:rPr>
                              </w:pPr>
                            </w:p>
                            <w:p w14:paraId="217B84F7" w14:textId="77777777" w:rsidR="00C52CF7" w:rsidRDefault="00C52CF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52CF7" w:rsidRDefault="00C52CF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52CF7" w:rsidRPr="00EF6288" w:rsidRDefault="00C52CF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52CF7" w:rsidRDefault="00C52CF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52CF7" w:rsidRDefault="00C52CF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52CF7" w:rsidRDefault="00C52CF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52CF7" w:rsidRPr="00E962F6" w:rsidRDefault="00C52CF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52CF7" w:rsidRDefault="00C52CF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C52CF7" w:rsidRDefault="00C52CF7"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C52CF7" w:rsidRDefault="00C52CF7"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52CF7" w:rsidRDefault="00C52CF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52CF7" w:rsidRDefault="00C52CF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52CF7" w:rsidRPr="00D2146B" w:rsidRDefault="00C52CF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52CF7" w:rsidRPr="00D2146B" w:rsidRDefault="00C52CF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52CF7" w:rsidRDefault="00C52CF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52CF7" w:rsidRDefault="00C52CF7" w:rsidP="00942B30">
                        <w:pPr>
                          <w:spacing w:before="60" w:line="256" w:lineRule="auto"/>
                          <w:jc w:val="center"/>
                          <w:rPr>
                            <w:sz w:val="24"/>
                            <w:szCs w:val="24"/>
                          </w:rPr>
                        </w:pPr>
                        <w:r>
                          <w:rPr>
                            <w:rFonts w:eastAsia="Calibri"/>
                            <w:color w:val="000000"/>
                            <w:sz w:val="18"/>
                            <w:szCs w:val="18"/>
                          </w:rPr>
                          <w:t>Parser</w:t>
                        </w:r>
                      </w:p>
                      <w:p w14:paraId="1ABFD117" w14:textId="77777777" w:rsidR="00C52CF7" w:rsidRDefault="00C52CF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52CF7" w:rsidRDefault="00C52CF7" w:rsidP="003727AB">
                        <w:pPr>
                          <w:spacing w:before="60" w:line="254" w:lineRule="auto"/>
                          <w:jc w:val="center"/>
                          <w:rPr>
                            <w:sz w:val="24"/>
                            <w:szCs w:val="24"/>
                          </w:rPr>
                        </w:pPr>
                        <w:r>
                          <w:rPr>
                            <w:rFonts w:eastAsia="Calibri"/>
                            <w:color w:val="000000"/>
                            <w:sz w:val="18"/>
                            <w:szCs w:val="18"/>
                          </w:rPr>
                          <w:t>Scanner</w:t>
                        </w:r>
                      </w:p>
                      <w:p w14:paraId="03FD0412" w14:textId="77777777" w:rsidR="00C52CF7" w:rsidRDefault="00C52CF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52CF7" w:rsidRDefault="00C52CF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52CF7" w:rsidRDefault="00C52CF7" w:rsidP="003567A1">
                        <w:pPr>
                          <w:spacing w:before="0" w:line="252" w:lineRule="auto"/>
                          <w:jc w:val="center"/>
                          <w:rPr>
                            <w:sz w:val="24"/>
                            <w:szCs w:val="24"/>
                          </w:rPr>
                        </w:pPr>
                      </w:p>
                      <w:p w14:paraId="217B84F7" w14:textId="77777777" w:rsidR="00C52CF7" w:rsidRDefault="00C52CF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52CF7" w:rsidRDefault="00C52CF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52CF7" w:rsidRPr="00EF6288" w:rsidRDefault="00C52CF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52CF7" w:rsidRDefault="00C52CF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52CF7" w:rsidRDefault="00C52CF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52CF7" w:rsidRDefault="00C52CF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52CF7" w:rsidRPr="00E962F6" w:rsidRDefault="00C52CF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52CF7" w:rsidRDefault="00C52CF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C52CF7" w:rsidRDefault="00C52CF7"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C52CF7" w:rsidRDefault="00C52CF7"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52CF7" w:rsidRDefault="00C52CF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52CF7" w:rsidRDefault="00C52CF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52CF7" w:rsidRPr="00D2146B" w:rsidRDefault="00C52CF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52CF7" w:rsidRPr="00D2146B" w:rsidRDefault="00C52CF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52CF7" w:rsidRDefault="00C52CF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52CF7" w:rsidRDefault="00C52CF7" w:rsidP="00541B67">
                              <w:pPr>
                                <w:spacing w:before="60" w:line="256" w:lineRule="auto"/>
                                <w:jc w:val="center"/>
                                <w:rPr>
                                  <w:sz w:val="24"/>
                                  <w:szCs w:val="24"/>
                                </w:rPr>
                              </w:pPr>
                              <w:r>
                                <w:rPr>
                                  <w:rFonts w:eastAsia="Calibri"/>
                                  <w:color w:val="000000"/>
                                  <w:sz w:val="18"/>
                                  <w:szCs w:val="18"/>
                                </w:rPr>
                                <w:t>Parser</w:t>
                              </w:r>
                            </w:p>
                            <w:p w14:paraId="738A4637" w14:textId="77777777" w:rsidR="00C52CF7" w:rsidRDefault="00C52CF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52CF7" w:rsidRDefault="00C52CF7" w:rsidP="00541B67">
                              <w:pPr>
                                <w:spacing w:before="60" w:line="254" w:lineRule="auto"/>
                                <w:jc w:val="center"/>
                                <w:rPr>
                                  <w:sz w:val="24"/>
                                  <w:szCs w:val="24"/>
                                </w:rPr>
                              </w:pPr>
                              <w:r>
                                <w:rPr>
                                  <w:rFonts w:eastAsia="Calibri"/>
                                  <w:color w:val="000000"/>
                                  <w:sz w:val="18"/>
                                  <w:szCs w:val="18"/>
                                </w:rPr>
                                <w:t>Scanner</w:t>
                              </w:r>
                            </w:p>
                            <w:p w14:paraId="1FC59E41" w14:textId="77777777" w:rsidR="00C52CF7" w:rsidRDefault="00C52CF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52CF7" w:rsidRDefault="00C52CF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52CF7" w:rsidRDefault="00C52CF7" w:rsidP="00541B67">
                              <w:pPr>
                                <w:spacing w:before="0" w:line="252" w:lineRule="auto"/>
                                <w:jc w:val="center"/>
                                <w:rPr>
                                  <w:sz w:val="24"/>
                                  <w:szCs w:val="24"/>
                                </w:rPr>
                              </w:pPr>
                            </w:p>
                            <w:p w14:paraId="1164C4DA" w14:textId="77777777" w:rsidR="00C52CF7" w:rsidRDefault="00C52CF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52CF7" w:rsidRDefault="00C52CF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52CF7" w:rsidRPr="00EF6288" w:rsidRDefault="00C52CF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52CF7" w:rsidRDefault="00C52CF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52CF7" w:rsidRDefault="00C52CF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52CF7" w:rsidRDefault="00C52CF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52CF7" w:rsidRPr="00E962F6" w:rsidRDefault="00C52CF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52CF7" w:rsidRDefault="00C52CF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C52CF7" w:rsidRDefault="00C52CF7"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C52CF7" w:rsidRDefault="00C52CF7"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C52CF7" w:rsidRDefault="00C52CF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C52CF7" w:rsidRDefault="00C52CF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52CF7" w:rsidRPr="00D2146B" w:rsidRDefault="00C52CF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52CF7" w:rsidRPr="00D2146B" w:rsidRDefault="00C52CF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52CF7" w:rsidRDefault="00C52CF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52CF7" w:rsidRDefault="00C52CF7" w:rsidP="00541B67">
                        <w:pPr>
                          <w:spacing w:before="60" w:line="256" w:lineRule="auto"/>
                          <w:jc w:val="center"/>
                          <w:rPr>
                            <w:sz w:val="24"/>
                            <w:szCs w:val="24"/>
                          </w:rPr>
                        </w:pPr>
                        <w:r>
                          <w:rPr>
                            <w:rFonts w:eastAsia="Calibri"/>
                            <w:color w:val="000000"/>
                            <w:sz w:val="18"/>
                            <w:szCs w:val="18"/>
                          </w:rPr>
                          <w:t>Parser</w:t>
                        </w:r>
                      </w:p>
                      <w:p w14:paraId="738A4637" w14:textId="77777777" w:rsidR="00C52CF7" w:rsidRDefault="00C52CF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52CF7" w:rsidRDefault="00C52CF7" w:rsidP="00541B67">
                        <w:pPr>
                          <w:spacing w:before="60" w:line="254" w:lineRule="auto"/>
                          <w:jc w:val="center"/>
                          <w:rPr>
                            <w:sz w:val="24"/>
                            <w:szCs w:val="24"/>
                          </w:rPr>
                        </w:pPr>
                        <w:r>
                          <w:rPr>
                            <w:rFonts w:eastAsia="Calibri"/>
                            <w:color w:val="000000"/>
                            <w:sz w:val="18"/>
                            <w:szCs w:val="18"/>
                          </w:rPr>
                          <w:t>Scanner</w:t>
                        </w:r>
                      </w:p>
                      <w:p w14:paraId="1FC59E41" w14:textId="77777777" w:rsidR="00C52CF7" w:rsidRDefault="00C52CF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52CF7" w:rsidRDefault="00C52CF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52CF7" w:rsidRDefault="00C52CF7" w:rsidP="00541B67">
                        <w:pPr>
                          <w:spacing w:before="0" w:line="252" w:lineRule="auto"/>
                          <w:jc w:val="center"/>
                          <w:rPr>
                            <w:sz w:val="24"/>
                            <w:szCs w:val="24"/>
                          </w:rPr>
                        </w:pPr>
                      </w:p>
                      <w:p w14:paraId="1164C4DA" w14:textId="77777777" w:rsidR="00C52CF7" w:rsidRDefault="00C52CF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52CF7" w:rsidRDefault="00C52CF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52CF7" w:rsidRPr="00EF6288" w:rsidRDefault="00C52CF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52CF7" w:rsidRDefault="00C52CF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52CF7" w:rsidRDefault="00C52CF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52CF7" w:rsidRDefault="00C52CF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52CF7" w:rsidRPr="00E962F6" w:rsidRDefault="00C52CF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52CF7" w:rsidRDefault="00C52CF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C52CF7" w:rsidRDefault="00C52CF7"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C52CF7" w:rsidRDefault="00C52CF7"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52CF7" w:rsidRDefault="00C52CF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52CF7" w:rsidRDefault="00C52CF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lastRenderedPageBreak/>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lastRenderedPageBreak/>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255"/>
            <w:gridCol w:w="861"/>
            <w:gridCol w:w="2255"/>
            <w:gridCol w:w="862"/>
            <w:gridCol w:w="2255"/>
            <w:gridCol w:w="862"/>
            <w:gridCol w:w="225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lastRenderedPageBreak/>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lastRenderedPageBreak/>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lastRenderedPageBreak/>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lastRenderedPageBreak/>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lastRenderedPageBreak/>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lastRenderedPageBreak/>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lastRenderedPageBreak/>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lastRenderedPageBreak/>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w:t>
      </w:r>
      <w:r w:rsidRPr="00903DBA">
        <w:rPr>
          <w:highlight w:val="white"/>
        </w:rPr>
        <w:lastRenderedPageBreak/>
        <w:t xml:space="preserve">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60539D">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lastRenderedPageBreak/>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lastRenderedPageBreak/>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lastRenderedPageBreak/>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lastRenderedPageBreak/>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lastRenderedPageBreak/>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lastRenderedPageBreak/>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lastRenderedPageBreak/>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lastRenderedPageBreak/>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lastRenderedPageBreak/>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lastRenderedPageBreak/>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lastRenderedPageBreak/>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lastRenderedPageBreak/>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52CF7" w:rsidRPr="00D2146B" w:rsidRDefault="00C52CF7" w:rsidP="0050082D">
                              <w:pPr>
                                <w:spacing w:before="0" w:after="0"/>
                                <w:rPr>
                                  <w:sz w:val="18"/>
                                  <w:szCs w:val="18"/>
                                  <w:lang w:val="sv-SE"/>
                                </w:rPr>
                              </w:pPr>
                              <w:r>
                                <w:rPr>
                                  <w:sz w:val="18"/>
                                  <w:szCs w:val="18"/>
                                  <w:lang w:val="sv-SE"/>
                                </w:rPr>
                                <w:t>Static int globalInt</w:t>
                              </w:r>
                            </w:p>
                            <w:p w14:paraId="69A6032C" w14:textId="768161F7" w:rsidR="00C52CF7" w:rsidRDefault="00C52CF7" w:rsidP="0050082D">
                              <w:pPr>
                                <w:spacing w:before="0" w:after="0"/>
                                <w:rPr>
                                  <w:sz w:val="18"/>
                                  <w:szCs w:val="18"/>
                                  <w:lang w:val="sv-SE"/>
                                </w:rPr>
                              </w:pPr>
                              <w:r>
                                <w:rPr>
                                  <w:sz w:val="18"/>
                                  <w:szCs w:val="18"/>
                                  <w:lang w:val="sv-SE"/>
                                </w:rPr>
                                <w:t>Static int i</w:t>
                              </w:r>
                            </w:p>
                            <w:p w14:paraId="65DC2C71" w14:textId="7AEEED2D" w:rsidR="00C52CF7" w:rsidRDefault="00C52CF7" w:rsidP="0050082D">
                              <w:pPr>
                                <w:spacing w:before="0" w:after="0"/>
                                <w:rPr>
                                  <w:sz w:val="18"/>
                                  <w:szCs w:val="18"/>
                                  <w:lang w:val="sv-SE"/>
                                </w:rPr>
                              </w:pPr>
                            </w:p>
                            <w:p w14:paraId="3B0DD407" w14:textId="21D67AC3" w:rsidR="00C52CF7" w:rsidRPr="001B6705" w:rsidRDefault="00C52CF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2CF7" w:rsidRPr="00D2146B" w:rsidRDefault="00C52CF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52CF7" w:rsidRPr="00D2146B" w:rsidRDefault="00C52CF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52CF7" w:rsidRDefault="00C52CF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2CF7" w:rsidRPr="00D2146B" w:rsidRDefault="00C52CF7" w:rsidP="0050082D">
                              <w:pPr>
                                <w:spacing w:before="0" w:after="0" w:line="256" w:lineRule="auto"/>
                                <w:rPr>
                                  <w:sz w:val="18"/>
                                  <w:szCs w:val="18"/>
                                </w:rPr>
                              </w:pPr>
                              <w:r>
                                <w:rPr>
                                  <w:sz w:val="18"/>
                                  <w:szCs w:val="18"/>
                                </w:rPr>
                                <w:t>Auto mainChar : char</w:t>
                              </w:r>
                            </w:p>
                            <w:p w14:paraId="302437A3" w14:textId="77777777" w:rsidR="00C52CF7" w:rsidRDefault="00C52CF7" w:rsidP="0050082D">
                              <w:pPr>
                                <w:spacing w:before="0" w:after="0" w:line="256" w:lineRule="auto"/>
                                <w:rPr>
                                  <w:rFonts w:eastAsia="Calibri"/>
                                  <w:color w:val="000000"/>
                                  <w:sz w:val="18"/>
                                  <w:szCs w:val="18"/>
                                </w:rPr>
                              </w:pPr>
                            </w:p>
                            <w:p w14:paraId="71CC6A80" w14:textId="77C30F45" w:rsidR="00C52CF7" w:rsidRPr="00D2146B" w:rsidRDefault="00C52CF7" w:rsidP="008C458D">
                              <w:pPr>
                                <w:spacing w:before="0" w:after="0" w:line="256" w:lineRule="auto"/>
                                <w:rPr>
                                  <w:sz w:val="18"/>
                                  <w:szCs w:val="18"/>
                                </w:rPr>
                              </w:pPr>
                              <w:r>
                                <w:rPr>
                                  <w:rFonts w:eastAsia="Calibri"/>
                                  <w:color w:val="000000"/>
                                  <w:sz w:val="18"/>
                                  <w:szCs w:val="18"/>
                                </w:rPr>
                                <w:t>m_parentTable</w:t>
                              </w:r>
                            </w:p>
                            <w:p w14:paraId="4A1EB75F"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p w14:paraId="176D8F8E"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52CF7" w:rsidRPr="00D2146B" w:rsidRDefault="00C52CF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52CF7" w:rsidRPr="00D2146B" w:rsidRDefault="00C52CF7" w:rsidP="0050082D">
                              <w:pPr>
                                <w:spacing w:before="0" w:after="0" w:line="254" w:lineRule="auto"/>
                                <w:rPr>
                                  <w:sz w:val="18"/>
                                  <w:szCs w:val="18"/>
                                </w:rPr>
                              </w:pPr>
                              <w:r>
                                <w:rPr>
                                  <w:rFonts w:eastAsia="Calibri"/>
                                  <w:color w:val="000000"/>
                                  <w:sz w:val="18"/>
                                  <w:szCs w:val="18"/>
                                </w:rPr>
                                <w:t>auto int i</w:t>
                              </w:r>
                            </w:p>
                            <w:p w14:paraId="1EB866A9" w14:textId="57278A33" w:rsidR="00C52CF7" w:rsidRDefault="00C52CF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2CF7" w:rsidRDefault="00C52CF7" w:rsidP="00073BF2">
                              <w:pPr>
                                <w:spacing w:before="0" w:after="0" w:line="254" w:lineRule="auto"/>
                                <w:rPr>
                                  <w:rFonts w:eastAsia="Calibri"/>
                                  <w:color w:val="000000"/>
                                  <w:sz w:val="18"/>
                                  <w:szCs w:val="18"/>
                                </w:rPr>
                              </w:pPr>
                            </w:p>
                            <w:p w14:paraId="55FF5C13" w14:textId="77777777" w:rsidR="00C52CF7" w:rsidRPr="00D2146B" w:rsidRDefault="00C52CF7" w:rsidP="00073BF2">
                              <w:pPr>
                                <w:spacing w:before="0" w:after="0" w:line="256" w:lineRule="auto"/>
                                <w:rPr>
                                  <w:sz w:val="18"/>
                                  <w:szCs w:val="18"/>
                                </w:rPr>
                              </w:pPr>
                              <w:r>
                                <w:rPr>
                                  <w:rFonts w:eastAsia="Calibri"/>
                                  <w:color w:val="000000"/>
                                  <w:sz w:val="18"/>
                                  <w:szCs w:val="18"/>
                                </w:rPr>
                                <w:t>m_parentTable</w:t>
                              </w:r>
                            </w:p>
                            <w:p w14:paraId="20CF0F08" w14:textId="77777777" w:rsidR="00C52CF7" w:rsidRPr="00D2146B" w:rsidRDefault="00C52CF7" w:rsidP="00073BF2">
                              <w:pPr>
                                <w:spacing w:before="0" w:after="0" w:line="254" w:lineRule="auto"/>
                                <w:rPr>
                                  <w:sz w:val="18"/>
                                  <w:szCs w:val="18"/>
                                </w:rPr>
                              </w:pPr>
                            </w:p>
                            <w:p w14:paraId="2347329E"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p w14:paraId="7D6DAD56"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52CF7" w:rsidRPr="00D2146B" w:rsidRDefault="00C52CF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52CF7" w:rsidRPr="00100F82" w:rsidRDefault="00C52CF7" w:rsidP="00100F82">
                              <w:pPr>
                                <w:spacing w:before="0" w:after="0"/>
                                <w:rPr>
                                  <w:sz w:val="18"/>
                                  <w:szCs w:val="18"/>
                                </w:rPr>
                              </w:pPr>
                              <w:r w:rsidRPr="00100F82">
                                <w:rPr>
                                  <w:sz w:val="18"/>
                                  <w:szCs w:val="18"/>
                                </w:rPr>
                                <w:t>auto int i</w:t>
                              </w:r>
                            </w:p>
                            <w:p w14:paraId="5D0A676C" w14:textId="673BC4F3" w:rsidR="00C52CF7" w:rsidRPr="00100F82" w:rsidRDefault="00C52CF7" w:rsidP="00100F82">
                              <w:pPr>
                                <w:spacing w:before="0" w:after="0"/>
                                <w:rPr>
                                  <w:sz w:val="18"/>
                                  <w:szCs w:val="18"/>
                                </w:rPr>
                              </w:pPr>
                              <w:r w:rsidRPr="00100F82">
                                <w:rPr>
                                  <w:sz w:val="18"/>
                                  <w:szCs w:val="18"/>
                                </w:rPr>
                                <w:t>auto double blockDouble</w:t>
                              </w:r>
                            </w:p>
                            <w:p w14:paraId="5B01AFF6" w14:textId="77777777" w:rsidR="00C52CF7" w:rsidRDefault="00C52CF7" w:rsidP="00100F82">
                              <w:pPr>
                                <w:spacing w:before="0" w:after="0" w:line="256" w:lineRule="auto"/>
                                <w:rPr>
                                  <w:rFonts w:eastAsia="Calibri"/>
                                  <w:color w:val="000000"/>
                                  <w:sz w:val="18"/>
                                  <w:szCs w:val="18"/>
                                </w:rPr>
                              </w:pPr>
                            </w:p>
                            <w:p w14:paraId="35EF25BA" w14:textId="6D9A7EDC" w:rsidR="00C52CF7" w:rsidRPr="00D2146B" w:rsidRDefault="00C52CF7" w:rsidP="00100F82">
                              <w:pPr>
                                <w:spacing w:before="0" w:after="0" w:line="256" w:lineRule="auto"/>
                                <w:rPr>
                                  <w:sz w:val="18"/>
                                  <w:szCs w:val="18"/>
                                </w:rPr>
                              </w:pPr>
                              <w:r>
                                <w:rPr>
                                  <w:rFonts w:eastAsia="Calibri"/>
                                  <w:color w:val="000000"/>
                                  <w:sz w:val="18"/>
                                  <w:szCs w:val="18"/>
                                </w:rPr>
                                <w:t>m_parentTable</w:t>
                              </w:r>
                            </w:p>
                            <w:p w14:paraId="274031CF" w14:textId="32871C06" w:rsidR="00C52CF7" w:rsidRDefault="00C52CF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52CF7" w:rsidRDefault="00C52CF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52CF7" w:rsidRDefault="00C52CF7" w:rsidP="00D44BB8">
                              <w:pPr>
                                <w:spacing w:line="252" w:lineRule="auto"/>
                              </w:pPr>
                              <w:r>
                                <w:rPr>
                                  <w:rFonts w:eastAsia="Calibri"/>
                                  <w:color w:val="000000"/>
                                  <w:sz w:val="18"/>
                                  <w:szCs w:val="18"/>
                                </w:rPr>
                                <w:t>SymbolTable.CurrentTable</w:t>
                              </w:r>
                            </w:p>
                            <w:p w14:paraId="332537CB" w14:textId="66AB52F1" w:rsidR="00C52CF7" w:rsidRDefault="00C52CF7" w:rsidP="00D44BB8">
                              <w:pPr>
                                <w:spacing w:line="252" w:lineRule="auto"/>
                              </w:pPr>
                            </w:p>
                            <w:p w14:paraId="35DA4169" w14:textId="77777777" w:rsidR="00C52CF7" w:rsidRDefault="00C52CF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52CF7" w:rsidRPr="00610E6C" w:rsidRDefault="00C52CF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52CF7" w:rsidRPr="00D2146B" w:rsidRDefault="00C52CF7" w:rsidP="0050082D">
                        <w:pPr>
                          <w:spacing w:before="0" w:after="0"/>
                          <w:rPr>
                            <w:sz w:val="18"/>
                            <w:szCs w:val="18"/>
                            <w:lang w:val="sv-SE"/>
                          </w:rPr>
                        </w:pPr>
                        <w:r>
                          <w:rPr>
                            <w:sz w:val="18"/>
                            <w:szCs w:val="18"/>
                            <w:lang w:val="sv-SE"/>
                          </w:rPr>
                          <w:t>Static int globalInt</w:t>
                        </w:r>
                      </w:p>
                      <w:p w14:paraId="69A6032C" w14:textId="768161F7" w:rsidR="00C52CF7" w:rsidRDefault="00C52CF7" w:rsidP="0050082D">
                        <w:pPr>
                          <w:spacing w:before="0" w:after="0"/>
                          <w:rPr>
                            <w:sz w:val="18"/>
                            <w:szCs w:val="18"/>
                            <w:lang w:val="sv-SE"/>
                          </w:rPr>
                        </w:pPr>
                        <w:r>
                          <w:rPr>
                            <w:sz w:val="18"/>
                            <w:szCs w:val="18"/>
                            <w:lang w:val="sv-SE"/>
                          </w:rPr>
                          <w:t>Static int i</w:t>
                        </w:r>
                      </w:p>
                      <w:p w14:paraId="65DC2C71" w14:textId="7AEEED2D" w:rsidR="00C52CF7" w:rsidRDefault="00C52CF7" w:rsidP="0050082D">
                        <w:pPr>
                          <w:spacing w:before="0" w:after="0"/>
                          <w:rPr>
                            <w:sz w:val="18"/>
                            <w:szCs w:val="18"/>
                            <w:lang w:val="sv-SE"/>
                          </w:rPr>
                        </w:pPr>
                      </w:p>
                      <w:p w14:paraId="3B0DD407" w14:textId="21D67AC3" w:rsidR="00C52CF7" w:rsidRPr="001B6705" w:rsidRDefault="00C52CF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2CF7" w:rsidRPr="00D2146B" w:rsidRDefault="00C52CF7"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52CF7" w:rsidRPr="00D2146B" w:rsidRDefault="00C52CF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52CF7" w:rsidRDefault="00C52CF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2CF7" w:rsidRPr="00D2146B" w:rsidRDefault="00C52CF7" w:rsidP="0050082D">
                        <w:pPr>
                          <w:spacing w:before="0" w:after="0" w:line="256" w:lineRule="auto"/>
                          <w:rPr>
                            <w:sz w:val="18"/>
                            <w:szCs w:val="18"/>
                          </w:rPr>
                        </w:pPr>
                        <w:r>
                          <w:rPr>
                            <w:sz w:val="18"/>
                            <w:szCs w:val="18"/>
                          </w:rPr>
                          <w:t>Auto mainChar : char</w:t>
                        </w:r>
                      </w:p>
                      <w:p w14:paraId="302437A3" w14:textId="77777777" w:rsidR="00C52CF7" w:rsidRDefault="00C52CF7" w:rsidP="0050082D">
                        <w:pPr>
                          <w:spacing w:before="0" w:after="0" w:line="256" w:lineRule="auto"/>
                          <w:rPr>
                            <w:rFonts w:eastAsia="Calibri"/>
                            <w:color w:val="000000"/>
                            <w:sz w:val="18"/>
                            <w:szCs w:val="18"/>
                          </w:rPr>
                        </w:pPr>
                      </w:p>
                      <w:p w14:paraId="71CC6A80" w14:textId="77C30F45" w:rsidR="00C52CF7" w:rsidRPr="00D2146B" w:rsidRDefault="00C52CF7" w:rsidP="008C458D">
                        <w:pPr>
                          <w:spacing w:before="0" w:after="0" w:line="256" w:lineRule="auto"/>
                          <w:rPr>
                            <w:sz w:val="18"/>
                            <w:szCs w:val="18"/>
                          </w:rPr>
                        </w:pPr>
                        <w:r>
                          <w:rPr>
                            <w:rFonts w:eastAsia="Calibri"/>
                            <w:color w:val="000000"/>
                            <w:sz w:val="18"/>
                            <w:szCs w:val="18"/>
                          </w:rPr>
                          <w:t>m_parentTable</w:t>
                        </w:r>
                      </w:p>
                      <w:p w14:paraId="4A1EB75F"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p w14:paraId="176D8F8E" w14:textId="77777777" w:rsidR="00C52CF7" w:rsidRPr="00D2146B" w:rsidRDefault="00C52CF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52CF7" w:rsidRPr="00D2146B" w:rsidRDefault="00C52CF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52CF7" w:rsidRPr="00D2146B" w:rsidRDefault="00C52CF7" w:rsidP="0050082D">
                        <w:pPr>
                          <w:spacing w:before="0" w:after="0" w:line="254" w:lineRule="auto"/>
                          <w:rPr>
                            <w:sz w:val="18"/>
                            <w:szCs w:val="18"/>
                          </w:rPr>
                        </w:pPr>
                        <w:r>
                          <w:rPr>
                            <w:rFonts w:eastAsia="Calibri"/>
                            <w:color w:val="000000"/>
                            <w:sz w:val="18"/>
                            <w:szCs w:val="18"/>
                          </w:rPr>
                          <w:t>auto int i</w:t>
                        </w:r>
                      </w:p>
                      <w:p w14:paraId="1EB866A9" w14:textId="57278A33" w:rsidR="00C52CF7" w:rsidRDefault="00C52CF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2CF7" w:rsidRDefault="00C52CF7" w:rsidP="00073BF2">
                        <w:pPr>
                          <w:spacing w:before="0" w:after="0" w:line="254" w:lineRule="auto"/>
                          <w:rPr>
                            <w:rFonts w:eastAsia="Calibri"/>
                            <w:color w:val="000000"/>
                            <w:sz w:val="18"/>
                            <w:szCs w:val="18"/>
                          </w:rPr>
                        </w:pPr>
                      </w:p>
                      <w:p w14:paraId="55FF5C13" w14:textId="77777777" w:rsidR="00C52CF7" w:rsidRPr="00D2146B" w:rsidRDefault="00C52CF7" w:rsidP="00073BF2">
                        <w:pPr>
                          <w:spacing w:before="0" w:after="0" w:line="256" w:lineRule="auto"/>
                          <w:rPr>
                            <w:sz w:val="18"/>
                            <w:szCs w:val="18"/>
                          </w:rPr>
                        </w:pPr>
                        <w:r>
                          <w:rPr>
                            <w:rFonts w:eastAsia="Calibri"/>
                            <w:color w:val="000000"/>
                            <w:sz w:val="18"/>
                            <w:szCs w:val="18"/>
                          </w:rPr>
                          <w:t>m_parentTable</w:t>
                        </w:r>
                      </w:p>
                      <w:p w14:paraId="20CF0F08" w14:textId="77777777" w:rsidR="00C52CF7" w:rsidRPr="00D2146B" w:rsidRDefault="00C52CF7" w:rsidP="00073BF2">
                        <w:pPr>
                          <w:spacing w:before="0" w:after="0" w:line="254" w:lineRule="auto"/>
                          <w:rPr>
                            <w:sz w:val="18"/>
                            <w:szCs w:val="18"/>
                          </w:rPr>
                        </w:pPr>
                      </w:p>
                      <w:p w14:paraId="2347329E"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p w14:paraId="7D6DAD56" w14:textId="77777777" w:rsidR="00C52CF7" w:rsidRPr="00D2146B" w:rsidRDefault="00C52CF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52CF7" w:rsidRPr="00D2146B" w:rsidRDefault="00C52CF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52CF7" w:rsidRPr="00100F82" w:rsidRDefault="00C52CF7" w:rsidP="00100F82">
                        <w:pPr>
                          <w:spacing w:before="0" w:after="0"/>
                          <w:rPr>
                            <w:sz w:val="18"/>
                            <w:szCs w:val="18"/>
                          </w:rPr>
                        </w:pPr>
                        <w:r w:rsidRPr="00100F82">
                          <w:rPr>
                            <w:sz w:val="18"/>
                            <w:szCs w:val="18"/>
                          </w:rPr>
                          <w:t>auto int i</w:t>
                        </w:r>
                      </w:p>
                      <w:p w14:paraId="5D0A676C" w14:textId="673BC4F3" w:rsidR="00C52CF7" w:rsidRPr="00100F82" w:rsidRDefault="00C52CF7" w:rsidP="00100F82">
                        <w:pPr>
                          <w:spacing w:before="0" w:after="0"/>
                          <w:rPr>
                            <w:sz w:val="18"/>
                            <w:szCs w:val="18"/>
                          </w:rPr>
                        </w:pPr>
                        <w:r w:rsidRPr="00100F82">
                          <w:rPr>
                            <w:sz w:val="18"/>
                            <w:szCs w:val="18"/>
                          </w:rPr>
                          <w:t>auto double blockDouble</w:t>
                        </w:r>
                      </w:p>
                      <w:p w14:paraId="5B01AFF6" w14:textId="77777777" w:rsidR="00C52CF7" w:rsidRDefault="00C52CF7" w:rsidP="00100F82">
                        <w:pPr>
                          <w:spacing w:before="0" w:after="0" w:line="256" w:lineRule="auto"/>
                          <w:rPr>
                            <w:rFonts w:eastAsia="Calibri"/>
                            <w:color w:val="000000"/>
                            <w:sz w:val="18"/>
                            <w:szCs w:val="18"/>
                          </w:rPr>
                        </w:pPr>
                      </w:p>
                      <w:p w14:paraId="35EF25BA" w14:textId="6D9A7EDC" w:rsidR="00C52CF7" w:rsidRPr="00D2146B" w:rsidRDefault="00C52CF7" w:rsidP="00100F82">
                        <w:pPr>
                          <w:spacing w:before="0" w:after="0" w:line="256" w:lineRule="auto"/>
                          <w:rPr>
                            <w:sz w:val="18"/>
                            <w:szCs w:val="18"/>
                          </w:rPr>
                        </w:pPr>
                        <w:r>
                          <w:rPr>
                            <w:rFonts w:eastAsia="Calibri"/>
                            <w:color w:val="000000"/>
                            <w:sz w:val="18"/>
                            <w:szCs w:val="18"/>
                          </w:rPr>
                          <w:t>m_parentTable</w:t>
                        </w:r>
                      </w:p>
                      <w:p w14:paraId="274031CF" w14:textId="32871C06" w:rsidR="00C52CF7" w:rsidRDefault="00C52CF7"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52CF7" w:rsidRDefault="00C52CF7"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52CF7" w:rsidRDefault="00C52CF7" w:rsidP="00D44BB8">
                        <w:pPr>
                          <w:spacing w:line="252" w:lineRule="auto"/>
                        </w:pPr>
                        <w:r>
                          <w:rPr>
                            <w:rFonts w:eastAsia="Calibri"/>
                            <w:color w:val="000000"/>
                            <w:sz w:val="18"/>
                            <w:szCs w:val="18"/>
                          </w:rPr>
                          <w:t>SymbolTable.CurrentTable</w:t>
                        </w:r>
                      </w:p>
                      <w:p w14:paraId="332537CB" w14:textId="66AB52F1" w:rsidR="00C52CF7" w:rsidRDefault="00C52CF7" w:rsidP="00D44BB8">
                        <w:pPr>
                          <w:spacing w:line="252" w:lineRule="auto"/>
                        </w:pPr>
                      </w:p>
                      <w:p w14:paraId="35DA4169" w14:textId="77777777" w:rsidR="00C52CF7" w:rsidRDefault="00C52CF7"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52CF7" w:rsidRPr="00610E6C" w:rsidRDefault="00C52CF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C52CF7" w:rsidRPr="00D2146B" w:rsidRDefault="00C52CF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2CF7" w:rsidRPr="00D2146B" w:rsidRDefault="00C52CF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52CF7" w:rsidRPr="00D2146B" w:rsidRDefault="00C52CF7" w:rsidP="00D2146B">
                              <w:pPr>
                                <w:spacing w:before="0" w:after="0"/>
                                <w:rPr>
                                  <w:sz w:val="18"/>
                                  <w:szCs w:val="18"/>
                                  <w:lang w:val="sv-SE"/>
                                </w:rPr>
                              </w:pPr>
                              <w:r>
                                <w:rPr>
                                  <w:sz w:val="18"/>
                                  <w:szCs w:val="18"/>
                                  <w:lang w:val="sv-SE"/>
                                </w:rPr>
                                <w:t>Variadic Frame Pointer</w:t>
                              </w:r>
                            </w:p>
                            <w:p w14:paraId="366E1AE1" w14:textId="757FAE9A" w:rsidR="00C52CF7" w:rsidRPr="00D2146B" w:rsidRDefault="00C52CF7" w:rsidP="00D2146B">
                              <w:pPr>
                                <w:spacing w:before="0" w:after="0"/>
                                <w:rPr>
                                  <w:sz w:val="18"/>
                                  <w:szCs w:val="18"/>
                                  <w:lang w:val="sv-SE"/>
                                </w:rPr>
                              </w:pPr>
                              <w:r w:rsidRPr="00D2146B">
                                <w:rPr>
                                  <w:sz w:val="18"/>
                                  <w:szCs w:val="18"/>
                                  <w:lang w:val="sv-SE"/>
                                </w:rPr>
                                <w:t>Regular Frame Pointer</w:t>
                              </w:r>
                            </w:p>
                            <w:p w14:paraId="3E5A4966" w14:textId="38836501" w:rsidR="00C52CF7" w:rsidRPr="00D2146B" w:rsidRDefault="00C52CF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2CF7" w:rsidRPr="00D2146B" w:rsidRDefault="00C52CF7" w:rsidP="00D2146B">
                              <w:pPr>
                                <w:spacing w:before="0" w:after="0"/>
                                <w:rPr>
                                  <w:sz w:val="18"/>
                                  <w:szCs w:val="18"/>
                                  <w:lang w:val="sv-SE"/>
                                </w:rPr>
                              </w:pPr>
                            </w:p>
                            <w:p w14:paraId="48B5950A" w14:textId="77777777" w:rsidR="00C52CF7" w:rsidRPr="00D2146B" w:rsidRDefault="00C52CF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C52CF7" w:rsidRPr="00D2146B" w:rsidRDefault="00C52CF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52CF7" w:rsidRPr="00D2146B" w:rsidRDefault="00C52CF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2CF7" w:rsidRPr="00D2146B" w:rsidRDefault="00C52CF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p w14:paraId="2924CD49"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C52CF7" w:rsidRPr="00D2146B" w:rsidRDefault="00C52CF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52CF7" w:rsidRPr="00D2146B" w:rsidRDefault="00C52CF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2CF7" w:rsidRPr="00D2146B" w:rsidRDefault="00C52CF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p w14:paraId="1ECBE518"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C52CF7" w:rsidRPr="00D2146B" w:rsidRDefault="00C52CF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52CF7" w:rsidRPr="00D2146B" w:rsidRDefault="00C52CF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2CF7" w:rsidRPr="00D2146B" w:rsidRDefault="00C52CF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C52CF7" w:rsidRPr="00D2146B" w:rsidRDefault="00C52CF7"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C52CF7" w:rsidRPr="00D2146B" w:rsidRDefault="00C52CF7" w:rsidP="00D2146B">
                        <w:pPr>
                          <w:spacing w:before="0" w:after="0"/>
                          <w:rPr>
                            <w:sz w:val="18"/>
                            <w:szCs w:val="18"/>
                            <w:lang w:val="sv-SE"/>
                          </w:rPr>
                        </w:pPr>
                        <w:r>
                          <w:rPr>
                            <w:sz w:val="18"/>
                            <w:szCs w:val="18"/>
                            <w:lang w:val="sv-SE"/>
                          </w:rPr>
                          <w:t>Variadic Frame Pointer</w:t>
                        </w:r>
                      </w:p>
                      <w:p w14:paraId="366E1AE1" w14:textId="757FAE9A" w:rsidR="00C52CF7" w:rsidRPr="00D2146B" w:rsidRDefault="00C52CF7" w:rsidP="00D2146B">
                        <w:pPr>
                          <w:spacing w:before="0" w:after="0"/>
                          <w:rPr>
                            <w:sz w:val="18"/>
                            <w:szCs w:val="18"/>
                            <w:lang w:val="sv-SE"/>
                          </w:rPr>
                        </w:pPr>
                        <w:r w:rsidRPr="00D2146B">
                          <w:rPr>
                            <w:sz w:val="18"/>
                            <w:szCs w:val="18"/>
                            <w:lang w:val="sv-SE"/>
                          </w:rPr>
                          <w:t>Regular Frame Pointer</w:t>
                        </w:r>
                      </w:p>
                      <w:p w14:paraId="3E5A4966" w14:textId="38836501" w:rsidR="00C52CF7" w:rsidRPr="00D2146B" w:rsidRDefault="00C52CF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2CF7" w:rsidRPr="00D2146B" w:rsidRDefault="00C52CF7" w:rsidP="00D2146B">
                        <w:pPr>
                          <w:spacing w:before="0" w:after="0"/>
                          <w:rPr>
                            <w:sz w:val="18"/>
                            <w:szCs w:val="18"/>
                            <w:lang w:val="sv-SE"/>
                          </w:rPr>
                        </w:pPr>
                      </w:p>
                      <w:p w14:paraId="48B5950A" w14:textId="77777777" w:rsidR="00C52CF7" w:rsidRPr="00D2146B" w:rsidRDefault="00C52CF7"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52CF7" w:rsidRPr="00D2146B" w:rsidRDefault="00C52CF7"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2CF7" w:rsidRPr="00D2146B" w:rsidRDefault="00C52CF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C52CF7" w:rsidRPr="00D2146B" w:rsidRDefault="00C52CF7"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C52CF7" w:rsidRPr="00D2146B" w:rsidRDefault="00C52CF7"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2CF7" w:rsidRPr="00D2146B" w:rsidRDefault="00C52CF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p w14:paraId="2924CD49" w14:textId="77777777" w:rsidR="00C52CF7" w:rsidRPr="00D2146B" w:rsidRDefault="00C52CF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52CF7" w:rsidRPr="00D2146B" w:rsidRDefault="00C52CF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2CF7" w:rsidRPr="00D2146B" w:rsidRDefault="00C52CF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C52CF7" w:rsidRPr="00D2146B" w:rsidRDefault="00C52CF7"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2CF7" w:rsidRPr="00D2146B" w:rsidRDefault="00C52CF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p w14:paraId="1ECBE518" w14:textId="77777777" w:rsidR="00C52CF7" w:rsidRPr="00D2146B" w:rsidRDefault="00C52CF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52CF7" w:rsidRPr="00D2146B" w:rsidRDefault="00C52CF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52CF7" w:rsidRPr="00D2146B" w:rsidRDefault="00C52CF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2CF7" w:rsidRDefault="00C52CF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52CF7"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52CF7" w:rsidRPr="00D2146B" w:rsidRDefault="00C52CF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52CF7" w:rsidRPr="00D2146B"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52CF7" w:rsidRPr="00D2146B" w:rsidRDefault="00C52CF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52CF7" w:rsidRPr="00D2146B" w:rsidRDefault="00C52CF7" w:rsidP="002903DF">
                              <w:pPr>
                                <w:spacing w:before="0" w:after="0"/>
                                <w:rPr>
                                  <w:sz w:val="18"/>
                                  <w:szCs w:val="18"/>
                                  <w:lang w:val="sv-SE"/>
                                </w:rPr>
                              </w:pPr>
                              <w:r w:rsidRPr="00D2146B">
                                <w:rPr>
                                  <w:sz w:val="18"/>
                                  <w:szCs w:val="18"/>
                                  <w:lang w:val="sv-SE"/>
                                </w:rPr>
                                <w:t>Regular Frame Pointer</w:t>
                              </w:r>
                            </w:p>
                            <w:p w14:paraId="62230721" w14:textId="77777777" w:rsidR="00C52CF7" w:rsidRPr="00D2146B" w:rsidRDefault="00C52CF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2CF7" w:rsidRPr="00D2146B" w:rsidRDefault="00C52CF7" w:rsidP="002903DF">
                              <w:pPr>
                                <w:spacing w:before="0" w:after="0"/>
                                <w:rPr>
                                  <w:sz w:val="18"/>
                                  <w:szCs w:val="18"/>
                                  <w:lang w:val="sv-SE"/>
                                </w:rPr>
                              </w:pPr>
                            </w:p>
                            <w:p w14:paraId="3BE3217A" w14:textId="77777777" w:rsidR="00C52CF7" w:rsidRPr="00D2146B" w:rsidRDefault="00C52CF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52CF7" w:rsidRPr="00D2146B" w:rsidRDefault="00C52CF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2CF7" w:rsidRDefault="00C52CF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52CF7" w:rsidRPr="00D2146B" w:rsidRDefault="00C52CF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52CF7" w:rsidRPr="00D2146B" w:rsidRDefault="00C52CF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p w14:paraId="28313E96"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52CF7" w:rsidRPr="00D2146B" w:rsidRDefault="00C52CF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52CF7" w:rsidRPr="00D2146B" w:rsidRDefault="00C52CF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p w14:paraId="48FC4ABF"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52CF7" w:rsidRPr="00D2146B" w:rsidRDefault="00C52CF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52CF7" w:rsidRPr="00D2146B" w:rsidRDefault="00C52CF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2CF7" w:rsidRDefault="00C52CF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C52CF7"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C52CF7" w:rsidRPr="00D2146B" w:rsidRDefault="00C52CF7"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C52CF7" w:rsidRPr="00D2146B" w:rsidRDefault="00C52CF7"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C52CF7" w:rsidRPr="00D2146B" w:rsidRDefault="00C52CF7"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C52CF7" w:rsidRPr="00D2146B" w:rsidRDefault="00C52CF7"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C52CF7" w:rsidRPr="00D2146B" w:rsidRDefault="00C52CF7" w:rsidP="002903DF">
                        <w:pPr>
                          <w:spacing w:before="0" w:after="0"/>
                          <w:rPr>
                            <w:sz w:val="18"/>
                            <w:szCs w:val="18"/>
                            <w:lang w:val="sv-SE"/>
                          </w:rPr>
                        </w:pPr>
                        <w:r w:rsidRPr="00D2146B">
                          <w:rPr>
                            <w:sz w:val="18"/>
                            <w:szCs w:val="18"/>
                            <w:lang w:val="sv-SE"/>
                          </w:rPr>
                          <w:t>Regular Frame Pointer</w:t>
                        </w:r>
                      </w:p>
                      <w:p w14:paraId="62230721" w14:textId="77777777" w:rsidR="00C52CF7" w:rsidRPr="00D2146B" w:rsidRDefault="00C52CF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2CF7" w:rsidRPr="00D2146B" w:rsidRDefault="00C52CF7" w:rsidP="002903DF">
                        <w:pPr>
                          <w:spacing w:before="0" w:after="0"/>
                          <w:rPr>
                            <w:sz w:val="18"/>
                            <w:szCs w:val="18"/>
                            <w:lang w:val="sv-SE"/>
                          </w:rPr>
                        </w:pPr>
                      </w:p>
                      <w:p w14:paraId="3BE3217A" w14:textId="77777777" w:rsidR="00C52CF7" w:rsidRPr="00D2146B" w:rsidRDefault="00C52CF7"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52CF7" w:rsidRPr="00D2146B" w:rsidRDefault="00C52CF7"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2CF7" w:rsidRDefault="00C52CF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C52CF7" w:rsidRPr="00D2146B" w:rsidRDefault="00C52CF7"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C52CF7" w:rsidRPr="00D2146B" w:rsidRDefault="00C52CF7"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C52CF7" w:rsidRPr="00D2146B" w:rsidRDefault="00C52CF7"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p w14:paraId="28313E96" w14:textId="77777777" w:rsidR="00C52CF7" w:rsidRPr="00D2146B" w:rsidRDefault="00C52CF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52CF7" w:rsidRPr="00D2146B" w:rsidRDefault="00C52CF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2CF7" w:rsidRPr="00D2146B" w:rsidRDefault="00C52CF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C52CF7" w:rsidRPr="00D2146B" w:rsidRDefault="00C52CF7"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p w14:paraId="48FC4ABF" w14:textId="77777777" w:rsidR="00C52CF7" w:rsidRPr="00D2146B" w:rsidRDefault="00C52CF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52CF7" w:rsidRPr="00D2146B" w:rsidRDefault="00C52CF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52CF7" w:rsidRPr="00DF14A9" w:rsidRDefault="00C52CF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52CF7" w:rsidRPr="00490BCB" w:rsidRDefault="00C52CF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52CF7" w:rsidRPr="00090144" w:rsidRDefault="00C52CF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52CF7" w:rsidRPr="00090144" w:rsidRDefault="00C52CF7" w:rsidP="00B70491">
                              <w:pPr>
                                <w:spacing w:before="0" w:after="0" w:line="240" w:lineRule="auto"/>
                                <w:rPr>
                                  <w:rFonts w:eastAsia="Calibri"/>
                                  <w:color w:val="000000"/>
                                </w:rPr>
                              </w:pPr>
                              <w:r w:rsidRPr="00090144">
                                <w:rPr>
                                  <w:rFonts w:eastAsia="Calibri"/>
                                  <w:color w:val="000000"/>
                                </w:rPr>
                                <w:t>Frame pointer of</w:t>
                              </w:r>
                            </w:p>
                            <w:p w14:paraId="77E191A3" w14:textId="77777777" w:rsidR="00C52CF7" w:rsidRPr="00090144" w:rsidRDefault="00C52CF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52CF7" w:rsidRPr="00090144" w:rsidRDefault="00C52CF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52CF7" w:rsidRPr="00090144" w:rsidRDefault="00C52CF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52CF7" w:rsidRPr="00090144" w:rsidRDefault="00C52CF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52CF7" w:rsidRPr="00090144" w:rsidRDefault="00C52CF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52CF7" w:rsidRDefault="00C52CF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52CF7" w:rsidRDefault="00C52CF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52CF7" w:rsidRDefault="00C52CF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52CF7" w:rsidRDefault="00C52CF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52CF7" w:rsidRPr="00DF14A9" w:rsidRDefault="00C52CF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52CF7" w:rsidRPr="00490BCB" w:rsidRDefault="00C52CF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52CF7" w:rsidRPr="00490BCB" w:rsidRDefault="00C52CF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52CF7" w:rsidRPr="00490BCB" w:rsidRDefault="00C52CF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52CF7" w:rsidRPr="00490BCB" w:rsidRDefault="00C52CF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52CF7" w:rsidRPr="00090144" w:rsidRDefault="00C52CF7"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52CF7" w:rsidRPr="00090144" w:rsidRDefault="00C52CF7" w:rsidP="00B70491">
                        <w:pPr>
                          <w:spacing w:before="0" w:after="0" w:line="240" w:lineRule="auto"/>
                          <w:rPr>
                            <w:rFonts w:eastAsia="Calibri"/>
                            <w:color w:val="000000"/>
                          </w:rPr>
                        </w:pPr>
                        <w:r w:rsidRPr="00090144">
                          <w:rPr>
                            <w:rFonts w:eastAsia="Calibri"/>
                            <w:color w:val="000000"/>
                          </w:rPr>
                          <w:t>Frame pointer of</w:t>
                        </w:r>
                      </w:p>
                      <w:p w14:paraId="77E191A3" w14:textId="77777777" w:rsidR="00C52CF7" w:rsidRPr="00090144" w:rsidRDefault="00C52CF7"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52CF7" w:rsidRPr="00090144" w:rsidRDefault="00C52CF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C52CF7" w:rsidRPr="00090144" w:rsidRDefault="00C52CF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52CF7" w:rsidRPr="00090144" w:rsidRDefault="00C52CF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52CF7" w:rsidRPr="00090144" w:rsidRDefault="00C52CF7"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52CF7" w:rsidRDefault="00C52CF7"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52CF7" w:rsidRDefault="00C52CF7"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52CF7" w:rsidRDefault="00C52CF7"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52CF7" w:rsidRDefault="00C52CF7"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52CF7" w:rsidRPr="00DF14A9" w:rsidRDefault="00C52CF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52CF7" w:rsidRPr="00090144" w:rsidRDefault="00C52CF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52CF7" w:rsidRPr="00090144" w:rsidRDefault="00C52CF7" w:rsidP="00605AE9">
                              <w:pPr>
                                <w:spacing w:before="0" w:after="0" w:line="240" w:lineRule="auto"/>
                                <w:rPr>
                                  <w:rFonts w:eastAsia="Calibri"/>
                                  <w:color w:val="000000"/>
                                </w:rPr>
                              </w:pPr>
                              <w:r w:rsidRPr="00090144">
                                <w:rPr>
                                  <w:rFonts w:eastAsia="Calibri"/>
                                  <w:color w:val="000000"/>
                                </w:rPr>
                                <w:t>Frame pointer of</w:t>
                              </w:r>
                            </w:p>
                            <w:p w14:paraId="68E90914" w14:textId="77777777" w:rsidR="00C52CF7" w:rsidRPr="00090144" w:rsidRDefault="00C52CF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52CF7" w:rsidRPr="00090144" w:rsidRDefault="00C52CF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52CF7" w:rsidRPr="00090144" w:rsidRDefault="00C52CF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52CF7" w:rsidRPr="00090144" w:rsidRDefault="00C52CF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52CF7" w:rsidRPr="00090144" w:rsidRDefault="00C52CF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52CF7" w:rsidRDefault="00C52CF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52CF7" w:rsidRDefault="00C52CF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52CF7" w:rsidRDefault="00C52CF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52CF7" w:rsidRDefault="00C52CF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52CF7" w:rsidRDefault="00C52CF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52CF7" w:rsidRDefault="00C52CF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52CF7" w:rsidRPr="00582B75" w:rsidRDefault="00C52CF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52CF7" w:rsidRPr="00490BCB" w:rsidRDefault="00C52CF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52CF7" w:rsidRDefault="00C52CF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52CF7" w:rsidRPr="00E55D4A" w:rsidRDefault="00C52CF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52CF7" w:rsidRDefault="00C52CF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52CF7" w:rsidRDefault="00C52CF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52CF7" w:rsidRDefault="00C52CF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52CF7" w:rsidRDefault="00C52CF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52CF7" w:rsidRDefault="00C52CF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52CF7" w:rsidRDefault="00C52CF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52CF7" w:rsidRDefault="00C52CF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52CF7" w:rsidRDefault="00C52CF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52CF7" w:rsidRDefault="00C52CF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52CF7" w:rsidRDefault="00C52CF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52CF7" w:rsidRDefault="00C52CF7" w:rsidP="00496983">
                              <w:pPr>
                                <w:spacing w:before="0" w:line="257" w:lineRule="auto"/>
                                <w:jc w:val="center"/>
                                <w:rPr>
                                  <w:sz w:val="24"/>
                                  <w:szCs w:val="24"/>
                                </w:rPr>
                              </w:pPr>
                              <w:r>
                                <w:rPr>
                                  <w:rFonts w:eastAsia="Calibri"/>
                                  <w:color w:val="000000"/>
                                  <w:sz w:val="16"/>
                                  <w:szCs w:val="16"/>
                                </w:rPr>
                                <w:t>129</w:t>
                              </w:r>
                            </w:p>
                            <w:p w14:paraId="3E4A06D3" w14:textId="77777777" w:rsidR="00C52CF7" w:rsidRDefault="00C52CF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52CF7" w:rsidRDefault="00C52CF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52CF7" w:rsidRDefault="00C52CF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52CF7" w:rsidRDefault="00C52CF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52CF7" w:rsidRDefault="00C52CF7" w:rsidP="006A7496">
                              <w:pPr>
                                <w:spacing w:before="100" w:line="257" w:lineRule="auto"/>
                                <w:jc w:val="left"/>
                                <w:rPr>
                                  <w:sz w:val="24"/>
                                  <w:szCs w:val="24"/>
                                </w:rPr>
                              </w:pPr>
                              <w:r>
                                <w:rPr>
                                  <w:rFonts w:eastAsia="Calibri"/>
                                  <w:color w:val="000000"/>
                                  <w:sz w:val="16"/>
                                  <w:szCs w:val="16"/>
                                </w:rPr>
                                <w:t>Before</w:t>
                              </w:r>
                            </w:p>
                            <w:p w14:paraId="6B197F32" w14:textId="77777777" w:rsidR="00C52CF7" w:rsidRDefault="00C52CF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52CF7" w:rsidRDefault="00C52CF7" w:rsidP="006A7496">
                              <w:pPr>
                                <w:spacing w:before="100" w:line="256" w:lineRule="auto"/>
                                <w:rPr>
                                  <w:sz w:val="24"/>
                                  <w:szCs w:val="24"/>
                                </w:rPr>
                              </w:pPr>
                              <w:r>
                                <w:rPr>
                                  <w:rFonts w:eastAsia="Calibri"/>
                                  <w:color w:val="000000"/>
                                  <w:sz w:val="16"/>
                                  <w:szCs w:val="16"/>
                                </w:rPr>
                                <w:t>After</w:t>
                              </w:r>
                            </w:p>
                            <w:p w14:paraId="7E3E04C8" w14:textId="77777777" w:rsidR="00C52CF7" w:rsidRDefault="00C52CF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52CF7" w:rsidRPr="00DF14A9" w:rsidRDefault="00C52CF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52CF7" w:rsidRPr="00490BCB" w:rsidRDefault="00C52CF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52CF7" w:rsidRPr="00490BCB" w:rsidRDefault="00C52CF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52CF7" w:rsidRPr="00090144" w:rsidRDefault="00C52CF7"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52CF7" w:rsidRPr="00090144" w:rsidRDefault="00C52CF7" w:rsidP="00605AE9">
                        <w:pPr>
                          <w:spacing w:before="0" w:after="0" w:line="240" w:lineRule="auto"/>
                          <w:rPr>
                            <w:rFonts w:eastAsia="Calibri"/>
                            <w:color w:val="000000"/>
                          </w:rPr>
                        </w:pPr>
                        <w:r w:rsidRPr="00090144">
                          <w:rPr>
                            <w:rFonts w:eastAsia="Calibri"/>
                            <w:color w:val="000000"/>
                          </w:rPr>
                          <w:t>Frame pointer of</w:t>
                        </w:r>
                      </w:p>
                      <w:p w14:paraId="68E90914" w14:textId="77777777" w:rsidR="00C52CF7" w:rsidRPr="00090144" w:rsidRDefault="00C52CF7"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52CF7" w:rsidRPr="00090144" w:rsidRDefault="00C52CF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C52CF7" w:rsidRPr="00090144" w:rsidRDefault="00C52CF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52CF7" w:rsidRPr="00090144" w:rsidRDefault="00C52CF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52CF7" w:rsidRPr="00090144" w:rsidRDefault="00C52CF7"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52CF7" w:rsidRDefault="00C52CF7"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52CF7" w:rsidRDefault="00C52CF7"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52CF7" w:rsidRDefault="00C52CF7"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52CF7" w:rsidRDefault="00C52CF7"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52CF7" w:rsidRDefault="00C52CF7"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52CF7" w:rsidRDefault="00C52CF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52CF7" w:rsidRPr="00582B75" w:rsidRDefault="00C52CF7"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52CF7" w:rsidRPr="00490BCB" w:rsidRDefault="00C52CF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52CF7" w:rsidRPr="00490BCB" w:rsidRDefault="00C52CF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52CF7" w:rsidRDefault="00C52CF7"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52CF7" w:rsidRPr="00E55D4A" w:rsidRDefault="00C52CF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52CF7" w:rsidRDefault="00C52CF7"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52CF7" w:rsidRDefault="00C52CF7"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52CF7" w:rsidRDefault="00C52CF7"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52CF7" w:rsidRDefault="00C52CF7"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52CF7" w:rsidRDefault="00C52CF7"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52CF7" w:rsidRDefault="00C52CF7"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52CF7" w:rsidRDefault="00C52CF7"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52CF7" w:rsidRDefault="00C52CF7"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52CF7" w:rsidRDefault="00C52CF7"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52CF7" w:rsidRDefault="00C52CF7"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52CF7" w:rsidRDefault="00C52CF7" w:rsidP="00496983">
                        <w:pPr>
                          <w:spacing w:before="0" w:line="257" w:lineRule="auto"/>
                          <w:jc w:val="center"/>
                          <w:rPr>
                            <w:sz w:val="24"/>
                            <w:szCs w:val="24"/>
                          </w:rPr>
                        </w:pPr>
                        <w:r>
                          <w:rPr>
                            <w:rFonts w:eastAsia="Calibri"/>
                            <w:color w:val="000000"/>
                            <w:sz w:val="16"/>
                            <w:szCs w:val="16"/>
                          </w:rPr>
                          <w:t>129</w:t>
                        </w:r>
                      </w:p>
                      <w:p w14:paraId="3E4A06D3" w14:textId="77777777" w:rsidR="00C52CF7" w:rsidRDefault="00C52CF7"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52CF7" w:rsidRDefault="00C52CF7"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52CF7" w:rsidRDefault="00C52CF7"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52CF7" w:rsidRDefault="00C52CF7"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52CF7" w:rsidRDefault="00C52CF7" w:rsidP="006A7496">
                        <w:pPr>
                          <w:spacing w:before="100" w:line="257" w:lineRule="auto"/>
                          <w:jc w:val="left"/>
                          <w:rPr>
                            <w:sz w:val="24"/>
                            <w:szCs w:val="24"/>
                          </w:rPr>
                        </w:pPr>
                        <w:r>
                          <w:rPr>
                            <w:rFonts w:eastAsia="Calibri"/>
                            <w:color w:val="000000"/>
                            <w:sz w:val="16"/>
                            <w:szCs w:val="16"/>
                          </w:rPr>
                          <w:t>Before</w:t>
                        </w:r>
                      </w:p>
                      <w:p w14:paraId="6B197F32" w14:textId="77777777" w:rsidR="00C52CF7" w:rsidRDefault="00C52CF7"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52CF7" w:rsidRDefault="00C52CF7" w:rsidP="006A7496">
                        <w:pPr>
                          <w:spacing w:before="100" w:line="256" w:lineRule="auto"/>
                          <w:rPr>
                            <w:sz w:val="24"/>
                            <w:szCs w:val="24"/>
                          </w:rPr>
                        </w:pPr>
                        <w:r>
                          <w:rPr>
                            <w:rFonts w:eastAsia="Calibri"/>
                            <w:color w:val="000000"/>
                            <w:sz w:val="16"/>
                            <w:szCs w:val="16"/>
                          </w:rPr>
                          <w:t>After</w:t>
                        </w:r>
                      </w:p>
                      <w:p w14:paraId="7E3E04C8" w14:textId="77777777" w:rsidR="00C52CF7" w:rsidRDefault="00C52CF7"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8A5108"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8A510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8A510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8A510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8A510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8A510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8A510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8A510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8A510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8A510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8A510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8A510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8A510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8A510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8A510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8A510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8A510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8A510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8A510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8A510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8A510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8A510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8A510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8A510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60539D">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lastRenderedPageBreak/>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60539D">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60539D" w:rsidRDefault="00704ACA" w:rsidP="0060539D">
      <w:pPr>
        <w:pStyle w:val="Rubrik3"/>
        <w:numPr>
          <w:ilvl w:val="2"/>
          <w:numId w:val="190"/>
        </w:numPr>
        <w:rPr>
          <w:highlight w:val="white"/>
        </w:rPr>
      </w:pPr>
      <w:r w:rsidRPr="0060539D">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lastRenderedPageBreak/>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lastRenderedPageBreak/>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60539D">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lastRenderedPageBreak/>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lastRenderedPageBreak/>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lastRenderedPageBreak/>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lastRenderedPageBreak/>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lastRenderedPageBreak/>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60539D">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lastRenderedPageBreak/>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60539D">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0539D">
      <w:pPr>
        <w:pStyle w:val="Rubrik3"/>
        <w:rPr>
          <w:highlight w:val="white"/>
        </w:rPr>
      </w:pPr>
      <w:r>
        <w:rPr>
          <w:highlight w:val="white"/>
        </w:rPr>
        <w:lastRenderedPageBreak/>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51535F67" w:rsidR="00F113EB" w:rsidRPr="00903DBA" w:rsidRDefault="00722053" w:rsidP="0060539D">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lastRenderedPageBreak/>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lastRenderedPageBreak/>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lastRenderedPageBreak/>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lastRenderedPageBreak/>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lastRenderedPageBreak/>
        <w:t>}</w:t>
      </w:r>
    </w:p>
    <w:p w14:paraId="7F24E1B1" w14:textId="526C525A" w:rsidR="00442030" w:rsidRPr="00903DBA" w:rsidRDefault="00722053" w:rsidP="0060539D">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lastRenderedPageBreak/>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lastRenderedPageBreak/>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lastRenderedPageBreak/>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lastRenderedPageBreak/>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60539D">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lastRenderedPageBreak/>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lastRenderedPageBreak/>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60539D">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lastRenderedPageBreak/>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60539D">
      <w:pPr>
        <w:pStyle w:val="Rubrik3"/>
        <w:rPr>
          <w:highlight w:val="white"/>
        </w:rPr>
      </w:pPr>
      <w:r>
        <w:rPr>
          <w:highlight w:val="white"/>
        </w:rPr>
        <w:lastRenderedPageBreak/>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0539D">
      <w:pPr>
        <w:pStyle w:val="Rubrik3"/>
        <w:rPr>
          <w:highlight w:val="white"/>
        </w:rPr>
      </w:pPr>
      <w:r>
        <w:rPr>
          <w:highlight w:val="white"/>
        </w:rPr>
        <w:lastRenderedPageBreak/>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lastRenderedPageBreak/>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0539D">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8" w:name="_Toc59126306"/>
      <w:r>
        <w:lastRenderedPageBreak/>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lastRenderedPageBreak/>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lastRenderedPageBreak/>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lastRenderedPageBreak/>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lastRenderedPageBreak/>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lastRenderedPageBreak/>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lastRenderedPageBreak/>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lastRenderedPageBreak/>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1" w:name="_Toc59126307"/>
      <w:r w:rsidRPr="00903DBA">
        <w:lastRenderedPageBreak/>
        <w:t>The Preprocessor</w:t>
      </w:r>
      <w:bookmarkEnd w:id="599"/>
      <w:bookmarkEnd w:id="601"/>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2" w:name="_Ref418256130"/>
      <w:bookmarkStart w:id="603" w:name="_Toc59126308"/>
      <w:r w:rsidRPr="00903DBA">
        <w:t xml:space="preserve">The Expression </w:t>
      </w:r>
      <w:r w:rsidR="007C4A54" w:rsidRPr="00077860">
        <w:t>Scanner</w:t>
      </w:r>
      <w:r w:rsidR="007C4A54" w:rsidRPr="00903DBA">
        <w:t xml:space="preserve">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8" w:name="_Toc59126312"/>
      <w:r w:rsidRPr="00903DBA">
        <w:lastRenderedPageBreak/>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09" w:name="_Toc59126313"/>
      <w:r w:rsidRPr="00903DBA">
        <w:lastRenderedPageBreak/>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2" w:name="_Toc59126316"/>
      <w:r w:rsidRPr="00903DBA">
        <w:t>Comments, Strings, and Characters</w:t>
      </w:r>
      <w:bookmarkEnd w:id="612"/>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D578CCB" w14:textId="77777777" w:rsidR="005B1C6D" w:rsidRPr="00903DBA" w:rsidRDefault="005B1C6D" w:rsidP="0060539D">
      <w:pPr>
        <w:pStyle w:val="Appendix3"/>
      </w:pPr>
      <w:bookmarkStart w:id="613" w:name="_Toc59126318"/>
      <w:r w:rsidRPr="00903DBA">
        <w:t>The Line List</w:t>
      </w:r>
      <w:bookmarkEnd w:id="613"/>
    </w:p>
    <w:p w14:paraId="12C10424" w14:textId="6801A968" w:rsidR="005B1C6D" w:rsidRPr="00903DBA" w:rsidRDefault="005B1C6D" w:rsidP="005B1C6D">
      <w:r w:rsidRPr="00903DBA">
        <w:t xml:space="preserve">When the buffer has been modified in accordance with the methods above, </w:t>
      </w:r>
      <w:r w:rsidR="004257BF">
        <w:t>the next step is</w:t>
      </w:r>
      <w:r w:rsidRPr="00903DBA">
        <w:t xml:space="preserve"> to transform it into a list of lines to </w:t>
      </w:r>
      <w:r w:rsidR="00250185">
        <w:t xml:space="preserve">enable the </w:t>
      </w:r>
      <w:r w:rsidRPr="00903DBA">
        <w:t>process</w:t>
      </w:r>
      <w:r w:rsidR="00250185">
        <w:t xml:space="preserve">ing of </w:t>
      </w:r>
      <w:r w:rsidRPr="00903DBA">
        <w:t xml:space="preserve">the preprocessor directives. The transformation is simple, we just use the </w:t>
      </w:r>
      <w:r w:rsidR="004257BF">
        <w:rPr>
          <w:rStyle w:val="CodeInText"/>
        </w:rPr>
        <w:t>S</w:t>
      </w:r>
      <w:r w:rsidRPr="00903DBA">
        <w:rPr>
          <w:rStyle w:val="CodeInText"/>
        </w:rPr>
        <w:t>plit</w:t>
      </w:r>
      <w:r w:rsidRPr="00903DBA">
        <w:t xml:space="preserve"> </w:t>
      </w:r>
      <w:r w:rsidR="004257BF">
        <w:t xml:space="preserve">method in the </w:t>
      </w:r>
      <w:r w:rsidR="004257BF" w:rsidRPr="004257BF">
        <w:rPr>
          <w:rStyle w:val="KeyWord0"/>
        </w:rPr>
        <w:t>String</w:t>
      </w:r>
      <w:r w:rsidR="004257BF">
        <w:t xml:space="preserve"> </w:t>
      </w:r>
      <w:r w:rsidR="008E4CC5">
        <w:t xml:space="preserve">C# standard </w:t>
      </w:r>
      <w:r w:rsidR="004257BF">
        <w:t xml:space="preserve">class </w:t>
      </w:r>
      <w:r w:rsidR="00AE6C50">
        <w:t xml:space="preserve">and call </w:t>
      </w:r>
      <w:r w:rsidR="00AE6C50" w:rsidRPr="00AE6C50">
        <w:rPr>
          <w:rStyle w:val="KeyWord0"/>
        </w:rPr>
        <w:t>Trim</w:t>
      </w:r>
      <w:r w:rsidR="00AE6C50">
        <w:t xml:space="preserve"> on each line to remove trailing and ending whitespaces.</w:t>
      </w:r>
    </w:p>
    <w:p w14:paraId="58BD4C18" w14:textId="77777777" w:rsidR="005F17BD" w:rsidRPr="005F17BD" w:rsidRDefault="005F17BD" w:rsidP="005F17BD">
      <w:pPr>
        <w:pStyle w:val="Code"/>
        <w:rPr>
          <w:highlight w:val="white"/>
        </w:rPr>
      </w:pPr>
      <w:r w:rsidRPr="005F17BD">
        <w:rPr>
          <w:highlight w:val="white"/>
        </w:rPr>
        <w:t xml:space="preserve">    private List&lt;string&gt; GenerateLineList(string text) {</w:t>
      </w:r>
    </w:p>
    <w:p w14:paraId="711D25DC" w14:textId="3AC3AE86" w:rsidR="005F17BD" w:rsidRPr="005F17BD" w:rsidRDefault="005F17BD" w:rsidP="005F17BD">
      <w:pPr>
        <w:pStyle w:val="Code"/>
        <w:rPr>
          <w:highlight w:val="white"/>
        </w:rPr>
      </w:pPr>
      <w:r w:rsidRPr="005F17BD">
        <w:rPr>
          <w:highlight w:val="white"/>
        </w:rPr>
        <w:t xml:space="preserve">      List&lt;string&gt; </w:t>
      </w:r>
      <w:r w:rsidR="00F04353">
        <w:rPr>
          <w:highlight w:val="white"/>
        </w:rPr>
        <w:t>line</w:t>
      </w:r>
      <w:r w:rsidRPr="005F17BD">
        <w:rPr>
          <w:highlight w:val="white"/>
        </w:rPr>
        <w:t>List = new List&lt;string&gt;(</w:t>
      </w:r>
      <w:r w:rsidR="00E9044B" w:rsidRPr="005F17BD">
        <w:rPr>
          <w:highlight w:val="white"/>
        </w:rPr>
        <w:t>text.Split('\n')</w:t>
      </w:r>
      <w:r w:rsidRPr="005F17BD">
        <w:rPr>
          <w:highlight w:val="white"/>
        </w:rPr>
        <w:t>);</w:t>
      </w:r>
    </w:p>
    <w:p w14:paraId="0B9A251D" w14:textId="323E24D3" w:rsidR="008B63CB" w:rsidRDefault="008B63CB" w:rsidP="008B63CB">
      <w:pPr>
        <w:rPr>
          <w:highlight w:val="white"/>
        </w:rPr>
      </w:pPr>
      <w:r>
        <w:rPr>
          <w:highlight w:val="white"/>
        </w:rPr>
        <w:t>In order to keep the newlines of the text, we iterate through the line list, add the lines without the returns and add blank line for each return.</w:t>
      </w:r>
    </w:p>
    <w:p w14:paraId="17AD0B93" w14:textId="77777777" w:rsidR="005F17BD" w:rsidRPr="005F17BD" w:rsidRDefault="005F17BD" w:rsidP="005F17BD">
      <w:pPr>
        <w:pStyle w:val="Code"/>
        <w:rPr>
          <w:highlight w:val="white"/>
        </w:rPr>
      </w:pPr>
      <w:r w:rsidRPr="005F17BD">
        <w:rPr>
          <w:highlight w:val="white"/>
        </w:rPr>
        <w:t xml:space="preserve">      List&lt;string&gt; resultList = new List&lt;string&gt;();</w:t>
      </w:r>
    </w:p>
    <w:p w14:paraId="64A1CB7C" w14:textId="173192CE" w:rsidR="005F17BD" w:rsidRPr="005F17BD" w:rsidRDefault="005F17BD" w:rsidP="005F17BD">
      <w:pPr>
        <w:pStyle w:val="Code"/>
        <w:rPr>
          <w:highlight w:val="white"/>
        </w:rPr>
      </w:pPr>
      <w:r w:rsidRPr="005F17BD">
        <w:rPr>
          <w:highlight w:val="white"/>
        </w:rPr>
        <w:t xml:space="preserve">      foreach (string line in </w:t>
      </w:r>
      <w:r w:rsidR="00F04353">
        <w:rPr>
          <w:highlight w:val="white"/>
        </w:rPr>
        <w:t>line</w:t>
      </w:r>
      <w:r w:rsidR="00F04353" w:rsidRPr="005F17BD">
        <w:rPr>
          <w:highlight w:val="white"/>
        </w:rPr>
        <w:t>List</w:t>
      </w:r>
      <w:r w:rsidRPr="005F17BD">
        <w:rPr>
          <w:highlight w:val="white"/>
        </w:rPr>
        <w:t>) {</w:t>
      </w:r>
    </w:p>
    <w:p w14:paraId="2E084005" w14:textId="77777777" w:rsidR="005F17BD" w:rsidRPr="005F17BD" w:rsidRDefault="005F17BD" w:rsidP="005F17BD">
      <w:pPr>
        <w:pStyle w:val="Code"/>
        <w:rPr>
          <w:highlight w:val="white"/>
        </w:rPr>
      </w:pPr>
      <w:r w:rsidRPr="005F17BD">
        <w:rPr>
          <w:highlight w:val="white"/>
        </w:rPr>
        <w:t xml:space="preserve">        int returnCount = line.Split('\r').Length - 1;</w:t>
      </w:r>
    </w:p>
    <w:p w14:paraId="0D8CCFD8" w14:textId="4280FD83" w:rsidR="005F17BD" w:rsidRPr="005F17BD" w:rsidRDefault="005F17BD" w:rsidP="005F17BD">
      <w:pPr>
        <w:pStyle w:val="Code"/>
        <w:rPr>
          <w:highlight w:val="white"/>
        </w:rPr>
      </w:pPr>
      <w:r w:rsidRPr="005F17BD">
        <w:rPr>
          <w:highlight w:val="white"/>
        </w:rPr>
        <w:t xml:space="preserve">        resultList.Add(line.Replace('\r', ' ')</w:t>
      </w:r>
      <w:r w:rsidR="00C52CF7">
        <w:rPr>
          <w:highlight w:val="white"/>
        </w:rPr>
        <w:t>.Trim()</w:t>
      </w:r>
      <w:r w:rsidRPr="005F17BD">
        <w:rPr>
          <w:highlight w:val="white"/>
        </w:rPr>
        <w:t>);</w:t>
      </w:r>
    </w:p>
    <w:p w14:paraId="02B10742" w14:textId="77777777" w:rsidR="007E700B" w:rsidRDefault="007E700B" w:rsidP="005F17BD">
      <w:pPr>
        <w:pStyle w:val="Code"/>
        <w:rPr>
          <w:highlight w:val="white"/>
        </w:rPr>
      </w:pPr>
    </w:p>
    <w:p w14:paraId="6E0E44A4" w14:textId="2DE343E9" w:rsidR="005F17BD" w:rsidRPr="005F17BD" w:rsidRDefault="005F17BD" w:rsidP="005F17BD">
      <w:pPr>
        <w:pStyle w:val="Code"/>
        <w:rPr>
          <w:highlight w:val="white"/>
        </w:rPr>
      </w:pPr>
      <w:r w:rsidRPr="005F17BD">
        <w:rPr>
          <w:highlight w:val="white"/>
        </w:rPr>
        <w:t xml:space="preserve">        for (int count = 1; count &lt; returnCount; ++count) {</w:t>
      </w:r>
    </w:p>
    <w:p w14:paraId="346C4A1B" w14:textId="77777777" w:rsidR="005F17BD" w:rsidRPr="005F17BD" w:rsidRDefault="005F17BD" w:rsidP="005F17BD">
      <w:pPr>
        <w:pStyle w:val="Code"/>
        <w:rPr>
          <w:highlight w:val="white"/>
        </w:rPr>
      </w:pPr>
      <w:r w:rsidRPr="005F17BD">
        <w:rPr>
          <w:highlight w:val="white"/>
        </w:rPr>
        <w:t xml:space="preserve">          resultList.Add("");</w:t>
      </w:r>
    </w:p>
    <w:p w14:paraId="3963B178" w14:textId="77777777" w:rsidR="005F17BD" w:rsidRPr="005F17BD" w:rsidRDefault="005F17BD" w:rsidP="005F17BD">
      <w:pPr>
        <w:pStyle w:val="Code"/>
        <w:rPr>
          <w:highlight w:val="white"/>
        </w:rPr>
      </w:pPr>
      <w:r w:rsidRPr="005F17BD">
        <w:rPr>
          <w:highlight w:val="white"/>
        </w:rPr>
        <w:t xml:space="preserve">        }</w:t>
      </w:r>
    </w:p>
    <w:p w14:paraId="409C2342" w14:textId="77777777" w:rsidR="005F17BD" w:rsidRPr="005F17BD" w:rsidRDefault="005F17BD" w:rsidP="005F17BD">
      <w:pPr>
        <w:pStyle w:val="Code"/>
        <w:rPr>
          <w:highlight w:val="white"/>
        </w:rPr>
      </w:pPr>
      <w:r w:rsidRPr="005F17BD">
        <w:rPr>
          <w:highlight w:val="white"/>
        </w:rPr>
        <w:t xml:space="preserve">      }</w:t>
      </w:r>
    </w:p>
    <w:p w14:paraId="41016C93" w14:textId="77777777" w:rsidR="005F17BD" w:rsidRPr="005F17BD" w:rsidRDefault="005F17BD" w:rsidP="005F17BD">
      <w:pPr>
        <w:pStyle w:val="Code"/>
        <w:rPr>
          <w:highlight w:val="white"/>
        </w:rPr>
      </w:pPr>
    </w:p>
    <w:p w14:paraId="6EAF15D2" w14:textId="77777777" w:rsidR="005F17BD" w:rsidRPr="005F17BD" w:rsidRDefault="005F17BD" w:rsidP="005F17BD">
      <w:pPr>
        <w:pStyle w:val="Code"/>
        <w:rPr>
          <w:highlight w:val="white"/>
        </w:rPr>
      </w:pPr>
      <w:r w:rsidRPr="005F17BD">
        <w:rPr>
          <w:highlight w:val="white"/>
        </w:rPr>
        <w:t xml:space="preserve">      return resultList;</w:t>
      </w:r>
    </w:p>
    <w:p w14:paraId="4DE511FF" w14:textId="77777777" w:rsidR="005F17BD" w:rsidRPr="005F17BD" w:rsidRDefault="005F17BD" w:rsidP="005F17BD">
      <w:pPr>
        <w:pStyle w:val="Code"/>
        <w:rPr>
          <w:highlight w:val="white"/>
        </w:rPr>
      </w:pPr>
      <w:r w:rsidRPr="005F17BD">
        <w:rPr>
          <w:highlight w:val="white"/>
        </w:rPr>
        <w:t xml:space="preserve">    }</w:t>
      </w:r>
    </w:p>
    <w:p w14:paraId="171E8734" w14:textId="35FFFFDE" w:rsidR="0026092E" w:rsidRDefault="00F01F06" w:rsidP="00F01F06">
      <w:pPr>
        <w:rPr>
          <w:highlight w:val="white"/>
        </w:rPr>
      </w:pPr>
      <w:r>
        <w:rPr>
          <w:highlight w:val="white"/>
        </w:rPr>
        <w:t xml:space="preserve">When the line list has been created, we continue to </w:t>
      </w:r>
      <w:r w:rsidR="008B63CB">
        <w:rPr>
          <w:highlight w:val="white"/>
        </w:rPr>
        <w:t>scan the lines.</w:t>
      </w:r>
    </w:p>
    <w:p w14:paraId="3020C1A5" w14:textId="20131522"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lastRenderedPageBreak/>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lastRenderedPageBreak/>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40D0E014" w14:textId="77777777" w:rsidR="00B0358F" w:rsidRDefault="00B0358F" w:rsidP="00B0358F">
      <w:pPr>
        <w:pStyle w:val="Code"/>
        <w:rPr>
          <w:highlight w:val="white"/>
        </w:rPr>
      </w:pPr>
    </w:p>
    <w:p w14:paraId="7B5D9D95" w14:textId="32F374B4" w:rsidR="00B0358F" w:rsidRPr="00B0358F" w:rsidRDefault="00B0358F" w:rsidP="00B0358F">
      <w:pPr>
        <w:pStyle w:val="Code"/>
        <w:rPr>
          <w:highlight w:val="white"/>
        </w:rPr>
      </w:pPr>
      <w:r w:rsidRPr="00B0358F">
        <w:rPr>
          <w:highlight w:val="white"/>
        </w:rPr>
        <w:t xml:space="preserve">        m_outputBuffer.Append("\n");</w:t>
      </w:r>
    </w:p>
    <w:p w14:paraId="517352EA" w14:textId="5A1F9632" w:rsidR="00B0358F" w:rsidRPr="00B0358F" w:rsidRDefault="00B0358F" w:rsidP="00B0358F">
      <w:pPr>
        <w:pStyle w:val="Code"/>
        <w:rPr>
          <w:highlight w:val="white"/>
        </w:rPr>
      </w:pPr>
      <w:r w:rsidRPr="00B0358F">
        <w:rPr>
          <w:highlight w:val="white"/>
        </w:rPr>
        <w:t xml:space="preserve">        ++CCompiler_Main.Scanner.Line;</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A46A00" w:rsidRDefault="005B1C6D" w:rsidP="00A46A00">
      <w:pPr>
        <w:pStyle w:val="Code"/>
        <w:rPr>
          <w:highlight w:val="white"/>
        </w:rPr>
      </w:pPr>
    </w:p>
    <w:p w14:paraId="79D24E81" w14:textId="77777777" w:rsidR="00A46A00" w:rsidRPr="00A46A00" w:rsidRDefault="00A46A00" w:rsidP="00A46A00">
      <w:pPr>
        <w:pStyle w:val="Code"/>
        <w:rPr>
          <w:highlight w:val="white"/>
        </w:rPr>
      </w:pPr>
      <w:r w:rsidRPr="00A46A00">
        <w:rPr>
          <w:highlight w:val="white"/>
        </w:rPr>
        <w:t xml:space="preserve">    private void AddTokenListToBuffer(List&lt;Token&gt; tokenList) {</w:t>
      </w:r>
    </w:p>
    <w:p w14:paraId="141AAC7E" w14:textId="6D420707" w:rsidR="00A46A00" w:rsidRDefault="00A46A00" w:rsidP="00A46A00">
      <w:pPr>
        <w:pStyle w:val="Code"/>
        <w:rPr>
          <w:highlight w:val="white"/>
        </w:rPr>
      </w:pPr>
      <w:r w:rsidRPr="00A46A00">
        <w:rPr>
          <w:highlight w:val="white"/>
        </w:rPr>
        <w:t xml:space="preserve">      bool first = true;</w:t>
      </w:r>
    </w:p>
    <w:p w14:paraId="19148EAF" w14:textId="77777777" w:rsidR="00A46A00" w:rsidRPr="00A46A00" w:rsidRDefault="00A46A00" w:rsidP="00A46A00">
      <w:pPr>
        <w:pStyle w:val="Code"/>
        <w:rPr>
          <w:highlight w:val="white"/>
        </w:rPr>
      </w:pPr>
    </w:p>
    <w:p w14:paraId="5E581A8A" w14:textId="77777777" w:rsidR="00A46A00" w:rsidRPr="00A46A00" w:rsidRDefault="00A46A00" w:rsidP="00A46A00">
      <w:pPr>
        <w:pStyle w:val="Code"/>
        <w:rPr>
          <w:highlight w:val="white"/>
        </w:rPr>
      </w:pPr>
      <w:r w:rsidRPr="00A46A00">
        <w:rPr>
          <w:highlight w:val="white"/>
        </w:rPr>
        <w:t xml:space="preserve">      foreach (Token token in tokenList) {</w:t>
      </w:r>
    </w:p>
    <w:p w14:paraId="74FF05E2" w14:textId="77777777" w:rsidR="00A46A00" w:rsidRPr="00A46A00" w:rsidRDefault="00A46A00" w:rsidP="00A46A00">
      <w:pPr>
        <w:pStyle w:val="Code"/>
        <w:rPr>
          <w:highlight w:val="white"/>
        </w:rPr>
      </w:pPr>
      <w:r w:rsidRPr="00A46A00">
        <w:rPr>
          <w:highlight w:val="white"/>
        </w:rPr>
        <w:t xml:space="preserve">        m_outputBuffer.Append((first ? "" : " ") + token.ToString());</w:t>
      </w:r>
    </w:p>
    <w:p w14:paraId="7691A290" w14:textId="77777777" w:rsidR="00A46A00" w:rsidRPr="00A46A00" w:rsidRDefault="00A46A00" w:rsidP="00A46A00">
      <w:pPr>
        <w:pStyle w:val="Code"/>
        <w:rPr>
          <w:highlight w:val="white"/>
        </w:rPr>
      </w:pPr>
      <w:r w:rsidRPr="00A46A00">
        <w:rPr>
          <w:highlight w:val="white"/>
        </w:rPr>
        <w:t xml:space="preserve">        first = false;</w:t>
      </w:r>
    </w:p>
    <w:p w14:paraId="4C166B11" w14:textId="77777777" w:rsidR="00A46A00" w:rsidRPr="00A46A00" w:rsidRDefault="00A46A00" w:rsidP="00A46A00">
      <w:pPr>
        <w:pStyle w:val="Code"/>
        <w:rPr>
          <w:highlight w:val="white"/>
        </w:rPr>
      </w:pPr>
      <w:r w:rsidRPr="00A46A00">
        <w:rPr>
          <w:highlight w:val="white"/>
        </w:rPr>
        <w:t xml:space="preserve">      }</w:t>
      </w:r>
    </w:p>
    <w:p w14:paraId="0E4667D0" w14:textId="77777777" w:rsidR="00A46A00" w:rsidRDefault="00A46A00" w:rsidP="00A46A00">
      <w:pPr>
        <w:pStyle w:val="Code"/>
        <w:rPr>
          <w:highlight w:val="white"/>
        </w:rPr>
      </w:pPr>
    </w:p>
    <w:p w14:paraId="131655A7" w14:textId="44B27BDB" w:rsidR="00A46A00" w:rsidRPr="00A46A00" w:rsidRDefault="00A46A00" w:rsidP="00A46A00">
      <w:pPr>
        <w:pStyle w:val="Code"/>
        <w:rPr>
          <w:highlight w:val="white"/>
        </w:rPr>
      </w:pPr>
      <w:r w:rsidRPr="00A46A00">
        <w:rPr>
          <w:highlight w:val="white"/>
        </w:rPr>
        <w:t xml:space="preserve">      m_outputBuffer.Append("\n");</w:t>
      </w:r>
    </w:p>
    <w:p w14:paraId="5AE09F6A" w14:textId="77777777" w:rsidR="00A46A00" w:rsidRPr="00A46A00" w:rsidRDefault="00A46A00" w:rsidP="00A46A00">
      <w:pPr>
        <w:pStyle w:val="Code"/>
        <w:rPr>
          <w:highlight w:val="white"/>
        </w:rPr>
      </w:pPr>
      <w:r w:rsidRPr="00A46A00">
        <w:rPr>
          <w:highlight w:val="white"/>
        </w:rPr>
        <w:t xml:space="preserve">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lastRenderedPageBreak/>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60539D">
      <w:pPr>
        <w:pStyle w:val="Appendix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60539D">
      <w:pPr>
        <w:pStyle w:val="Appendix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60539D">
      <w:pPr>
        <w:pStyle w:val="Appendix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6CA2F800" w14:textId="0E14726F"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lastRenderedPageBreak/>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lastRenderedPageBreak/>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60539D">
      <w:pPr>
        <w:pStyle w:val="Appendix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lastRenderedPageBreak/>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lastRenderedPageBreak/>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60539D">
      <w:pPr>
        <w:pStyle w:val="Appendix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lastRenderedPageBreak/>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lastRenderedPageBreak/>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lastRenderedPageBreak/>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60539D">
      <w:pPr>
        <w:pStyle w:val="Appendix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lastRenderedPageBreak/>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4C8E6748" w14:textId="760871AC" w:rsidR="00FE5DC0" w:rsidRDefault="00FE5DC0" w:rsidP="00BC7846">
      <w:pPr>
        <w:pStyle w:val="Appendix1"/>
      </w:pPr>
      <w:bookmarkStart w:id="620" w:name="_Ref58762260"/>
      <w:bookmarkStart w:id="621" w:name="_Toc59126326"/>
      <w:bookmarkStart w:id="622" w:name="_Ref57656298"/>
      <w:r>
        <w:lastRenderedPageBreak/>
        <w:t>The Register Set</w:t>
      </w:r>
      <w:bookmarkEnd w:id="620"/>
      <w:bookmarkEnd w:id="621"/>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23" w:name="_Toc59126327"/>
      <w:r w:rsidRPr="00BC7846">
        <w:lastRenderedPageBreak/>
        <w:t>The</w:t>
      </w:r>
      <w:r w:rsidRPr="00903DBA">
        <w:t xml:space="preserve"> C Grammar</w:t>
      </w:r>
      <w:bookmarkEnd w:id="600"/>
      <w:bookmarkEnd w:id="622"/>
      <w:bookmarkEnd w:id="623"/>
    </w:p>
    <w:p w14:paraId="5EE70CDE" w14:textId="3D3CD693" w:rsidR="00CB1AB5" w:rsidRPr="00903DBA" w:rsidRDefault="00CB1AB5" w:rsidP="00CB1AB5">
      <w:bookmarkStart w:id="624"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5" w:name="_Toc49764472"/>
      <w:bookmarkStart w:id="626" w:name="_Toc59126328"/>
      <w:r w:rsidRPr="00903DBA">
        <w:t>The Preprocessor Grammar</w:t>
      </w:r>
      <w:bookmarkEnd w:id="625"/>
      <w:bookmarkEnd w:id="626"/>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7" w:name="_Toc49764473"/>
      <w:bookmarkStart w:id="628" w:name="_Toc59126329"/>
      <w:r w:rsidRPr="00903DBA">
        <w:t>The Language Grammar</w:t>
      </w:r>
      <w:bookmarkEnd w:id="627"/>
      <w:bookmarkEnd w:id="628"/>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29" w:name="_Ref57657966"/>
      <w:r>
        <w:lastRenderedPageBreak/>
        <w:t xml:space="preserve"> </w:t>
      </w:r>
      <w:bookmarkStart w:id="630" w:name="_Toc59126330"/>
      <w:r>
        <w:t>T</w:t>
      </w:r>
      <w:r w:rsidRPr="00903DBA">
        <w:t xml:space="preserve">he </w:t>
      </w:r>
      <w:r w:rsidRPr="00903DBA">
        <w:rPr>
          <w:highlight w:val="white"/>
        </w:rPr>
        <w:t xml:space="preserve">Gardens Point </w:t>
      </w:r>
      <w:r w:rsidR="00CB7A05">
        <w:t>Tools</w:t>
      </w:r>
      <w:bookmarkEnd w:id="624"/>
      <w:bookmarkEnd w:id="629"/>
      <w:bookmarkEnd w:id="630"/>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1" w:name="_Toc59126331"/>
      <w:r w:rsidRPr="00903DBA">
        <w:t>The Language</w:t>
      </w:r>
      <w:bookmarkEnd w:id="63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2" w:name="_Toc59126332"/>
      <w:r w:rsidRPr="00903DBA">
        <w:lastRenderedPageBreak/>
        <w:t>The Grammar</w:t>
      </w:r>
      <w:bookmarkEnd w:id="63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3" w:name="_Toc59126333"/>
      <w:r w:rsidRPr="00903DBA">
        <w:t>GPPG</w:t>
      </w:r>
      <w:bookmarkEnd w:id="633"/>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5" w:name="_Toc59126334"/>
      <w:r w:rsidRPr="00903DBA">
        <w:lastRenderedPageBreak/>
        <w:t>JPlex</w:t>
      </w:r>
      <w:bookmarkEnd w:id="634"/>
      <w:bookmarkEnd w:id="635"/>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6" w:name="_Toc59126335"/>
      <w:r w:rsidRPr="00903DBA">
        <w:t>Main</w:t>
      </w:r>
      <w:bookmarkEnd w:id="636"/>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7" w:name="_Toc59126336"/>
      <w:r w:rsidRPr="00903DBA">
        <w:lastRenderedPageBreak/>
        <w:t>Auxiliary Classes</w:t>
      </w:r>
      <w:bookmarkEnd w:id="63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8" w:name="_Toc59126337"/>
      <w:r w:rsidRPr="00903DBA">
        <w:t>Error Handling</w:t>
      </w:r>
      <w:bookmarkEnd w:id="63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39" w:name="_Toc59126338"/>
      <w:r w:rsidRPr="00903DBA">
        <w:t>Container Classes</w:t>
      </w:r>
      <w:bookmarkEnd w:id="63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40" w:name="_Toc59126339"/>
      <w:r w:rsidRPr="00903DBA">
        <w:t>Ordered Pair</w:t>
      </w:r>
      <w:bookmarkEnd w:id="64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1" w:name="_Toc59126340"/>
      <w:r w:rsidRPr="00903DBA">
        <w:t>Graph</w:t>
      </w:r>
      <w:bookmarkEnd w:id="64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2" w:name="_Toc59126341"/>
      <w:r w:rsidRPr="00903DBA">
        <w:t>Addition and Removal of Vertices and Edges</w:t>
      </w:r>
      <w:bookmarkEnd w:id="64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3" w:name="_Toc59126342"/>
      <w:r w:rsidRPr="00903DBA">
        <w:lastRenderedPageBreak/>
        <w:t>Graph Partition</w:t>
      </w:r>
      <w:bookmarkEnd w:id="643"/>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4" w:name="_Toc32312748"/>
      <w:bookmarkStart w:id="645" w:name="_Toc128724229"/>
      <w:bookmarkStart w:id="646" w:name="_Toc323656800"/>
      <w:bookmarkStart w:id="647" w:name="_Toc324085682"/>
      <w:bookmarkStart w:id="648" w:name="_Ref324113434"/>
      <w:bookmarkStart w:id="649" w:name="_Toc324680324"/>
      <w:bookmarkStart w:id="650" w:name="_Ref57658095"/>
      <w:bookmarkStart w:id="651" w:name="_Toc59126343"/>
      <w:r w:rsidRPr="00903DBA">
        <w:lastRenderedPageBreak/>
        <w:t>The ASCII Table</w:t>
      </w:r>
      <w:bookmarkEnd w:id="644"/>
      <w:bookmarkEnd w:id="645"/>
      <w:bookmarkEnd w:id="646"/>
      <w:bookmarkEnd w:id="647"/>
      <w:bookmarkEnd w:id="648"/>
      <w:bookmarkEnd w:id="649"/>
      <w:bookmarkEnd w:id="650"/>
      <w:bookmarkEnd w:id="65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52CF7" w:rsidRDefault="00C52CF7" w:rsidP="006C7309">
      <w:pPr>
        <w:spacing w:line="240" w:lineRule="auto"/>
      </w:pPr>
      <w:r>
        <w:separator/>
      </w:r>
    </w:p>
  </w:endnote>
  <w:endnote w:type="continuationSeparator" w:id="0">
    <w:p w14:paraId="0DD18C9D" w14:textId="77777777" w:rsidR="00C52CF7" w:rsidRDefault="00C52CF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52CF7" w:rsidRDefault="00C52CF7" w:rsidP="006C7309">
      <w:pPr>
        <w:spacing w:line="240" w:lineRule="auto"/>
      </w:pPr>
      <w:r>
        <w:separator/>
      </w:r>
    </w:p>
  </w:footnote>
  <w:footnote w:type="continuationSeparator" w:id="0">
    <w:p w14:paraId="0BA3DA21" w14:textId="77777777" w:rsidR="00C52CF7" w:rsidRDefault="00C52CF7"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1F"/>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1D9"/>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FFE"/>
    <w:rsid w:val="007A5024"/>
    <w:rsid w:val="007A5268"/>
    <w:rsid w:val="007A5277"/>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86D"/>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4B"/>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CC5"/>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4DE"/>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3B2C"/>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45E"/>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C50"/>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2CB"/>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C47"/>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39</Pages>
  <Words>139433</Words>
  <Characters>738996</Characters>
  <Application>Microsoft Office Word</Application>
  <DocSecurity>0</DocSecurity>
  <Lines>6158</Lines>
  <Paragraphs>175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2-28T08:29:00Z</dcterms:created>
  <dcterms:modified xsi:type="dcterms:W3CDTF">2020-12-28T08:29:00Z</dcterms:modified>
</cp:coreProperties>
</file>